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3B02EFF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815D593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BA2B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="0051498D">
        <w:rPr>
          <w:sz w:val="44"/>
          <w:szCs w:val="44"/>
        </w:rPr>
        <w:t xml:space="preserve">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13186E54" w:rsidR="007121BD" w:rsidRDefault="0051498D" w:rsidP="007121BD">
      <w:pPr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4BD4849B">
            <wp:simplePos x="0" y="0"/>
            <wp:positionH relativeFrom="column">
              <wp:posOffset>388899</wp:posOffset>
            </wp:positionH>
            <wp:positionV relativeFrom="paragraph">
              <wp:posOffset>1331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EF8F84" w14:textId="4ED86B4B" w:rsidR="0051498D" w:rsidRPr="0051498D" w:rsidRDefault="007121BD" w:rsidP="0051498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44"/>
          <w:szCs w:val="44"/>
        </w:rPr>
        <w:tab/>
      </w:r>
      <w:r w:rsidR="0051498D">
        <w:rPr>
          <w:sz w:val="44"/>
          <w:szCs w:val="44"/>
        </w:rPr>
        <w:t xml:space="preserve">         </w:t>
      </w:r>
      <w:r w:rsidR="0051498D" w:rsidRPr="007121BD">
        <w:rPr>
          <w:b/>
          <w:bCs/>
          <w:sz w:val="28"/>
          <w:szCs w:val="28"/>
        </w:rPr>
        <w:t xml:space="preserve">GIVE DETAILS </w:t>
      </w:r>
    </w:p>
    <w:p w14:paraId="2F2B4D19" w14:textId="77777777" w:rsidR="0051498D" w:rsidRPr="0051498D" w:rsidRDefault="0051498D" w:rsidP="0051498D">
      <w:pPr>
        <w:tabs>
          <w:tab w:val="left" w:pos="2325"/>
        </w:tabs>
        <w:spacing w:line="240" w:lineRule="auto"/>
        <w:rPr>
          <w:sz w:val="44"/>
          <w:szCs w:val="44"/>
        </w:rPr>
      </w:pPr>
    </w:p>
    <w:p w14:paraId="4E457912" w14:textId="3FFA1A70" w:rsidR="007121BD" w:rsidRDefault="0051498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0861326A">
                <wp:simplePos x="0" y="0"/>
                <wp:positionH relativeFrom="column">
                  <wp:posOffset>809625</wp:posOffset>
                </wp:positionH>
                <wp:positionV relativeFrom="paragraph">
                  <wp:posOffset>4191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F9CA7B" id="Straight Arrow Connector 4" o:spid="_x0000_s1026" type="#_x0000_t32" style="position:absolute;margin-left:63.75pt;margin-top:3.3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" strokecolor="#002060" strokeweight="4.5pt">
                <v:stroke endarrow="block" joinstyle="miter"/>
              </v:shape>
            </w:pict>
          </mc:Fallback>
        </mc:AlternateContent>
      </w:r>
    </w:p>
    <w:p w14:paraId="605EB50B" w14:textId="7C68C7E2" w:rsidR="007121BD" w:rsidRPr="0051498D" w:rsidRDefault="007121BD" w:rsidP="007121BD">
      <w:pPr>
        <w:rPr>
          <w:sz w:val="20"/>
          <w:szCs w:val="20"/>
        </w:rPr>
      </w:pPr>
    </w:p>
    <w:p w14:paraId="010F727C" w14:textId="4E8BAE66" w:rsidR="007121BD" w:rsidRPr="007121BD" w:rsidRDefault="0051498D" w:rsidP="007121BD">
      <w:pPr>
        <w:rPr>
          <w:b/>
          <w:bCs/>
          <w:sz w:val="56"/>
          <w:szCs w:val="56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05683D8A">
            <wp:simplePos x="0" y="0"/>
            <wp:positionH relativeFrom="margin">
              <wp:posOffset>357505</wp:posOffset>
            </wp:positionH>
            <wp:positionV relativeFrom="paragraph">
              <wp:posOffset>316338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98F00" w14:textId="2FE19B5D" w:rsidR="0051498D" w:rsidRPr="007121BD" w:rsidRDefault="007121BD" w:rsidP="0051498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28"/>
          <w:szCs w:val="28"/>
        </w:rPr>
        <w:tab/>
        <w:t xml:space="preserve">    </w:t>
      </w:r>
      <w:r w:rsidR="0051498D" w:rsidRPr="007121BD">
        <w:rPr>
          <w:b/>
          <w:bCs/>
          <w:sz w:val="28"/>
          <w:szCs w:val="28"/>
        </w:rPr>
        <w:t xml:space="preserve">WHATSAPP BUSINESS </w:t>
      </w:r>
    </w:p>
    <w:p w14:paraId="5A2FC173" w14:textId="7FC6BA29" w:rsidR="0051498D" w:rsidRDefault="0051498D" w:rsidP="0051498D">
      <w:pPr>
        <w:tabs>
          <w:tab w:val="left" w:pos="2325"/>
        </w:tabs>
        <w:spacing w:line="240" w:lineRule="auto"/>
        <w:rPr>
          <w:noProof/>
        </w:rPr>
      </w:pPr>
      <w:r>
        <w:rPr>
          <w:b/>
          <w:bCs/>
          <w:sz w:val="28"/>
          <w:szCs w:val="28"/>
        </w:rPr>
        <w:tab/>
        <w:t xml:space="preserve">         </w:t>
      </w:r>
      <w:r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ACCOUNT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561A2BD8">
                <wp:simplePos x="0" y="0"/>
                <wp:positionH relativeFrom="column">
                  <wp:posOffset>819150</wp:posOffset>
                </wp:positionH>
                <wp:positionV relativeFrom="paragraph">
                  <wp:posOffset>75797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788175" id="Straight Arrow Connector 7" o:spid="_x0000_s1026" type="#_x0000_t32" style="position:absolute;margin-left:64.5pt;margin-top:5.95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33D3533E">
            <wp:simplePos x="0" y="0"/>
            <wp:positionH relativeFrom="column">
              <wp:posOffset>390525</wp:posOffset>
            </wp:positionH>
            <wp:positionV relativeFrom="paragraph">
              <wp:posOffset>222916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0BFCE675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 w:rsidR="0051498D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2673E638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4753AFEF">
            <wp:simplePos x="0" y="0"/>
            <wp:positionH relativeFrom="margin">
              <wp:align>center</wp:align>
            </wp:positionH>
            <wp:positionV relativeFrom="paragraph">
              <wp:posOffset>187418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63A75BA6" w:rsidR="00EC572E" w:rsidRDefault="00EC572E" w:rsidP="00B9541C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5E6C3AAD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64CDF12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13E3235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750400" behindDoc="1" locked="0" layoutInCell="1" allowOverlap="1" wp14:anchorId="2B5D8A43" wp14:editId="25442110">
            <wp:simplePos x="0" y="0"/>
            <wp:positionH relativeFrom="margin">
              <wp:align>center</wp:align>
            </wp:positionH>
            <wp:positionV relativeFrom="paragraph">
              <wp:posOffset>3879494</wp:posOffset>
            </wp:positionV>
            <wp:extent cx="3501483" cy="894707"/>
            <wp:effectExtent l="0" t="0" r="3810" b="127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97" b="32087"/>
                    <a:stretch/>
                  </pic:blipFill>
                  <pic:spPr bwMode="auto">
                    <a:xfrm>
                      <a:off x="0" y="0"/>
                      <a:ext cx="3501483" cy="89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32D4D40F">
            <wp:simplePos x="0" y="0"/>
            <wp:positionH relativeFrom="margin">
              <wp:align>center</wp:align>
            </wp:positionH>
            <wp:positionV relativeFrom="paragraph">
              <wp:posOffset>2307667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7E46368A">
            <wp:simplePos x="0" y="0"/>
            <wp:positionH relativeFrom="margin">
              <wp:align>center</wp:align>
            </wp:positionH>
            <wp:positionV relativeFrom="paragraph">
              <wp:posOffset>393752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D4D"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41529C61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9553A91" w14:textId="79440A6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3E60585A">
            <wp:simplePos x="0" y="0"/>
            <wp:positionH relativeFrom="column">
              <wp:posOffset>3478784</wp:posOffset>
            </wp:positionH>
            <wp:positionV relativeFrom="paragraph">
              <wp:posOffset>2204847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0E897" w14:textId="34F7BF66" w:rsidR="00907D12" w:rsidRPr="00907D12" w:rsidRDefault="00907D12" w:rsidP="00907D12">
      <w:pPr>
        <w:rPr>
          <w:sz w:val="28"/>
          <w:szCs w:val="28"/>
        </w:rPr>
      </w:pPr>
    </w:p>
    <w:p w14:paraId="1F767E07" w14:textId="1FCDA172" w:rsidR="00907D12" w:rsidRPr="00907D12" w:rsidRDefault="00907D12" w:rsidP="00907D12">
      <w:pPr>
        <w:rPr>
          <w:sz w:val="28"/>
          <w:szCs w:val="28"/>
        </w:rPr>
      </w:pPr>
    </w:p>
    <w:p w14:paraId="2EB75028" w14:textId="498ADBC8" w:rsidR="00907D12" w:rsidRPr="00907D12" w:rsidRDefault="00907D12" w:rsidP="00907D12">
      <w:pPr>
        <w:rPr>
          <w:sz w:val="28"/>
          <w:szCs w:val="28"/>
        </w:rPr>
      </w:pPr>
    </w:p>
    <w:p w14:paraId="6F1E6BE8" w14:textId="7D1EA4D4" w:rsidR="00907D12" w:rsidRPr="00907D12" w:rsidRDefault="00907D12" w:rsidP="00907D12">
      <w:pPr>
        <w:rPr>
          <w:sz w:val="28"/>
          <w:szCs w:val="28"/>
        </w:rPr>
      </w:pPr>
    </w:p>
    <w:p w14:paraId="1BA65B78" w14:textId="580FC736" w:rsidR="00907D12" w:rsidRPr="00907D12" w:rsidRDefault="00907D12" w:rsidP="00907D12">
      <w:pPr>
        <w:rPr>
          <w:sz w:val="28"/>
          <w:szCs w:val="28"/>
        </w:rPr>
      </w:pPr>
    </w:p>
    <w:p w14:paraId="705A3A6E" w14:textId="508089AB" w:rsidR="00907D12" w:rsidRPr="00907D12" w:rsidRDefault="00907D12" w:rsidP="00907D12">
      <w:pPr>
        <w:rPr>
          <w:sz w:val="28"/>
          <w:szCs w:val="28"/>
        </w:rPr>
      </w:pPr>
    </w:p>
    <w:p w14:paraId="6E2E3AC3" w14:textId="7E913C47" w:rsidR="00907D12" w:rsidRPr="00907D12" w:rsidRDefault="00907D12" w:rsidP="00907D12">
      <w:pPr>
        <w:rPr>
          <w:sz w:val="28"/>
          <w:szCs w:val="28"/>
        </w:rPr>
      </w:pPr>
    </w:p>
    <w:p w14:paraId="24C2704C" w14:textId="525ADADE" w:rsidR="00907D12" w:rsidRPr="00907D12" w:rsidRDefault="00907D12" w:rsidP="00907D12">
      <w:pPr>
        <w:rPr>
          <w:sz w:val="28"/>
          <w:szCs w:val="28"/>
        </w:rPr>
      </w:pPr>
    </w:p>
    <w:p w14:paraId="028B4687" w14:textId="341D4E49" w:rsidR="00907D12" w:rsidRPr="00907D12" w:rsidRDefault="00907D12" w:rsidP="00907D12">
      <w:pPr>
        <w:rPr>
          <w:sz w:val="28"/>
          <w:szCs w:val="28"/>
        </w:rPr>
      </w:pPr>
    </w:p>
    <w:p w14:paraId="63510490" w14:textId="3628E214" w:rsidR="00907D12" w:rsidRPr="00907D12" w:rsidRDefault="00907D12" w:rsidP="00907D12">
      <w:pPr>
        <w:rPr>
          <w:sz w:val="28"/>
          <w:szCs w:val="28"/>
        </w:rPr>
      </w:pPr>
    </w:p>
    <w:p w14:paraId="5975E3F8" w14:textId="1AB77E9B" w:rsidR="00907D12" w:rsidRPr="00907D12" w:rsidRDefault="00907D12" w:rsidP="00907D12">
      <w:pPr>
        <w:rPr>
          <w:sz w:val="28"/>
          <w:szCs w:val="28"/>
        </w:rPr>
      </w:pPr>
    </w:p>
    <w:p w14:paraId="0C80CE2A" w14:textId="4471CA2B" w:rsidR="00907D12" w:rsidRPr="00907D12" w:rsidRDefault="00907D12" w:rsidP="00907D12">
      <w:pPr>
        <w:rPr>
          <w:sz w:val="28"/>
          <w:szCs w:val="28"/>
        </w:rPr>
      </w:pPr>
    </w:p>
    <w:p w14:paraId="5C65B434" w14:textId="44BF0DE6" w:rsidR="00907D12" w:rsidRPr="00907D12" w:rsidRDefault="00907D12" w:rsidP="00907D12">
      <w:pPr>
        <w:rPr>
          <w:sz w:val="28"/>
          <w:szCs w:val="28"/>
        </w:rPr>
      </w:pPr>
    </w:p>
    <w:p w14:paraId="708516AE" w14:textId="3CC40128" w:rsidR="00907D12" w:rsidRPr="00907D12" w:rsidRDefault="00907D12" w:rsidP="00907D12">
      <w:pPr>
        <w:rPr>
          <w:sz w:val="28"/>
          <w:szCs w:val="28"/>
        </w:rPr>
      </w:pPr>
    </w:p>
    <w:p w14:paraId="466D1D65" w14:textId="16D73A74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9EA3D92" w14:textId="0A48E42E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9667FE5" w14:textId="5C453D1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6745B7CE" w14:textId="78A93DD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0FB733EF" w14:textId="025019F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601C14C" w14:textId="1C6157E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D761AD9" w14:textId="16F0E02F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31D52D63" w14:textId="2485B26A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46088EF" w14:textId="36044E52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7F238DDE" w14:textId="5E3D81CB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384E0FCC" wp14:editId="27F6BDB1">
            <wp:simplePos x="0" y="0"/>
            <wp:positionH relativeFrom="column">
              <wp:posOffset>4375404</wp:posOffset>
            </wp:positionH>
            <wp:positionV relativeFrom="paragraph">
              <wp:posOffset>76708</wp:posOffset>
            </wp:positionV>
            <wp:extent cx="957502" cy="917941"/>
            <wp:effectExtent l="0" t="0" r="0" b="0"/>
            <wp:wrapNone/>
            <wp:docPr id="24" name="Picture 24" descr="WhatsApp's top tips and tricks: Did you know about the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sApp's top tips and tricks: Did you know about these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9" t="13410" r="29949" b="12933"/>
                    <a:stretch/>
                  </pic:blipFill>
                  <pic:spPr bwMode="auto">
                    <a:xfrm>
                      <a:off x="0" y="0"/>
                      <a:ext cx="971525" cy="9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395C0F0F" wp14:editId="31140FE9">
            <wp:simplePos x="0" y="0"/>
            <wp:positionH relativeFrom="column">
              <wp:posOffset>2207895</wp:posOffset>
            </wp:positionH>
            <wp:positionV relativeFrom="paragraph">
              <wp:posOffset>39878</wp:posOffset>
            </wp:positionV>
            <wp:extent cx="1561637" cy="1297305"/>
            <wp:effectExtent l="0" t="0" r="635" b="0"/>
            <wp:wrapNone/>
            <wp:docPr id="21" name="Picture 21" descr="Google Duo increases group call limit to 12 persons | Kalnga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uo increases group call limit to 12 persons | KalngaTV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15945" r="28361" b="18537"/>
                    <a:stretch/>
                  </pic:blipFill>
                  <pic:spPr bwMode="auto">
                    <a:xfrm>
                      <a:off x="0" y="0"/>
                      <a:ext cx="1561637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3329A" w14:textId="46860CA2" w:rsidR="00907D12" w:rsidRPr="00907D12" w:rsidRDefault="00907D12" w:rsidP="00907D12">
      <w:pPr>
        <w:tabs>
          <w:tab w:val="left" w:pos="3773"/>
        </w:tabs>
        <w:jc w:val="center"/>
        <w:rPr>
          <w:sz w:val="28"/>
          <w:szCs w:val="28"/>
        </w:rPr>
      </w:pPr>
    </w:p>
    <w:p w14:paraId="0EFEFF5F" w14:textId="01849F4A" w:rsidR="00907D12" w:rsidRDefault="00907D12" w:rsidP="00907D12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6B3C680D" w14:textId="11970E03" w:rsidR="00907D12" w:rsidRDefault="00907D12" w:rsidP="00907D12">
      <w:pPr>
        <w:tabs>
          <w:tab w:val="left" w:pos="7315"/>
        </w:tabs>
        <w:rPr>
          <w:noProof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 w:rsidRPr="00907D12">
        <w:rPr>
          <w:rFonts w:cstheme="minorHAnsi"/>
          <w:b/>
          <w:bCs/>
          <w:color w:val="767171" w:themeColor="background2" w:themeShade="80"/>
          <w:sz w:val="36"/>
          <w:szCs w:val="36"/>
        </w:rPr>
        <w:t>Whatsapp Calling</w:t>
      </w:r>
    </w:p>
    <w:p w14:paraId="49A77874" w14:textId="20FDFA69" w:rsidR="00907D12" w:rsidRDefault="00907D12" w:rsidP="00907D12">
      <w:pPr>
        <w:tabs>
          <w:tab w:val="left" w:pos="7315"/>
        </w:tabs>
        <w:rPr>
          <w:rFonts w:cs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006E9EFE" wp14:editId="222F56C1">
            <wp:simplePos x="0" y="0"/>
            <wp:positionH relativeFrom="column">
              <wp:posOffset>4366133</wp:posOffset>
            </wp:positionH>
            <wp:positionV relativeFrom="paragraph">
              <wp:posOffset>339725</wp:posOffset>
            </wp:positionV>
            <wp:extent cx="1014730" cy="1061252"/>
            <wp:effectExtent l="0" t="0" r="0" b="5715"/>
            <wp:wrapNone/>
            <wp:docPr id="26" name="Picture 26" descr="Google Logo Background png download - 1400*1400 - Free Transpar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gle Logo Background png download - 1400*1400 - Free Transparent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3" t="7587" r="10004" b="9147"/>
                    <a:stretch/>
                  </pic:blipFill>
                  <pic:spPr bwMode="auto">
                    <a:xfrm>
                      <a:off x="0" y="0"/>
                      <a:ext cx="1014730" cy="106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9220DE7" wp14:editId="15E0FF4F">
            <wp:simplePos x="0" y="0"/>
            <wp:positionH relativeFrom="column">
              <wp:posOffset>2372106</wp:posOffset>
            </wp:positionH>
            <wp:positionV relativeFrom="paragraph">
              <wp:posOffset>293370</wp:posOffset>
            </wp:positionV>
            <wp:extent cx="1197633" cy="1106268"/>
            <wp:effectExtent l="0" t="0" r="2540" b="0"/>
            <wp:wrapNone/>
            <wp:docPr id="25" name="Picture 25" descr="Zoom is Working With The Government of India to Solve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oom is Working With The Government of India to Solve Securit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0" t="12006" r="24699" b="19402"/>
                    <a:stretch/>
                  </pic:blipFill>
                  <pic:spPr bwMode="auto">
                    <a:xfrm>
                      <a:off x="0" y="0"/>
                      <a:ext cx="1197633" cy="110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C58FF" w14:textId="1F6F1A1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0448839B" w14:textId="6CED7AF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D9355A1" w14:textId="4849041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342EB0E9" w14:textId="7E45AA3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519FFC70" w14:textId="01A4234B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10EA961E" w14:textId="128DB44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149A952" w14:textId="61F1A6B6" w:rsidR="0005157F" w:rsidRDefault="0005157F" w:rsidP="0005157F">
      <w:pPr>
        <w:rPr>
          <w:rFonts w:cstheme="minorHAnsi"/>
          <w:b/>
          <w:bCs/>
          <w:sz w:val="28"/>
          <w:szCs w:val="28"/>
        </w:rPr>
      </w:pPr>
    </w:p>
    <w:p w14:paraId="0E957647" w14:textId="3EA8AD1A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8058FE4" w14:textId="386E08AD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704FAF6F" w14:textId="3C0A265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6C6CC7F7" w14:textId="2440471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0F32639" w14:textId="1B0E4AC0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E566CC3" w14:textId="2497337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79EC9D4" w14:textId="01B1A32F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16CDFB66" w14:textId="170C6C9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A1A1B4" wp14:editId="6E627D3C">
                <wp:simplePos x="0" y="0"/>
                <wp:positionH relativeFrom="column">
                  <wp:posOffset>3970782</wp:posOffset>
                </wp:positionH>
                <wp:positionV relativeFrom="paragraph">
                  <wp:posOffset>216535</wp:posOffset>
                </wp:positionV>
                <wp:extent cx="365760" cy="356616"/>
                <wp:effectExtent l="19050" t="1905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0A1E" id="Rectangle 28" o:spid="_x0000_s1026" style="position:absolute;margin-left:312.65pt;margin-top:17.05pt;width:28.8pt;height:28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" fillcolor="red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C66FFD" wp14:editId="7585A79E">
                <wp:simplePos x="0" y="0"/>
                <wp:positionH relativeFrom="column">
                  <wp:posOffset>1897253</wp:posOffset>
                </wp:positionH>
                <wp:positionV relativeFrom="paragraph">
                  <wp:posOffset>201168</wp:posOffset>
                </wp:positionV>
                <wp:extent cx="365760" cy="356616"/>
                <wp:effectExtent l="19050" t="19050" r="1524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DDCC5" id="Rectangle 22" o:spid="_x0000_s1026" style="position:absolute;margin-left:149.4pt;margin-top:15.85pt;width:28.8pt;height:28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" fillcolor="white [3212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330D62" wp14:editId="4101BAE8">
                <wp:simplePos x="0" y="0"/>
                <wp:positionH relativeFrom="column">
                  <wp:posOffset>3275203</wp:posOffset>
                </wp:positionH>
                <wp:positionV relativeFrom="paragraph">
                  <wp:posOffset>217678</wp:posOffset>
                </wp:positionV>
                <wp:extent cx="365760" cy="356616"/>
                <wp:effectExtent l="19050" t="19050" r="1524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4B20" id="Rectangle 27" o:spid="_x0000_s1026" style="position:absolute;margin-left:257.9pt;margin-top:17.15pt;width:28.8pt;height:28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" fillcolor="#ffe599 [130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9331AC" wp14:editId="4A000401">
                <wp:simplePos x="0" y="0"/>
                <wp:positionH relativeFrom="column">
                  <wp:posOffset>2590165</wp:posOffset>
                </wp:positionH>
                <wp:positionV relativeFrom="paragraph">
                  <wp:posOffset>217805</wp:posOffset>
                </wp:positionV>
                <wp:extent cx="365760" cy="356616"/>
                <wp:effectExtent l="19050" t="19050" r="1524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7E3834" id="Rectangle 23" o:spid="_x0000_s1026" style="position:absolute;margin-left:203.95pt;margin-top:17.15pt;width:28.8pt;height:28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" fillcolor="#ffc000 [3207]" strokecolor="black [3213]" strokeweight="3pt"/>
            </w:pict>
          </mc:Fallback>
        </mc:AlternateContent>
      </w:r>
    </w:p>
    <w:p w14:paraId="5A7ACC0E" w14:textId="712BB625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FDDDCC5" w14:textId="7FC95518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C592E3" wp14:editId="44B225E3">
                <wp:simplePos x="0" y="0"/>
                <wp:positionH relativeFrom="column">
                  <wp:posOffset>3988181</wp:posOffset>
                </wp:positionH>
                <wp:positionV relativeFrom="paragraph">
                  <wp:posOffset>2150745</wp:posOffset>
                </wp:positionV>
                <wp:extent cx="365760" cy="356616"/>
                <wp:effectExtent l="19050" t="19050" r="15240" b="2476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99FFCC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E80CA" id="Rectangle 45" o:spid="_x0000_s1026" style="position:absolute;margin-left:314.05pt;margin-top:169.35pt;width:28.8pt;height:28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" fillcolor="#9fc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255E8F" wp14:editId="798C5100">
                <wp:simplePos x="0" y="0"/>
                <wp:positionH relativeFrom="column">
                  <wp:posOffset>3303270</wp:posOffset>
                </wp:positionH>
                <wp:positionV relativeFrom="paragraph">
                  <wp:posOffset>2141728</wp:posOffset>
                </wp:positionV>
                <wp:extent cx="365760" cy="356616"/>
                <wp:effectExtent l="19050" t="19050" r="15240" b="2476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B47D4" id="Rectangle 44" o:spid="_x0000_s1026" style="position:absolute;margin-left:260.1pt;margin-top:168.65pt;width:28.8pt;height:28.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" fillcolor="#823b0b [16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9F1328" wp14:editId="3E5C026B">
                <wp:simplePos x="0" y="0"/>
                <wp:positionH relativeFrom="column">
                  <wp:posOffset>2617343</wp:posOffset>
                </wp:positionH>
                <wp:positionV relativeFrom="paragraph">
                  <wp:posOffset>2151761</wp:posOffset>
                </wp:positionV>
                <wp:extent cx="365760" cy="356616"/>
                <wp:effectExtent l="19050" t="19050" r="15240" b="2476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4EFADA" id="Rectangle 43" o:spid="_x0000_s1026" style="position:absolute;margin-left:206.1pt;margin-top:169.45pt;width:28.8pt;height:28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" fillcolor="#f4b083 [1941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18A349" wp14:editId="726C4C2B">
                <wp:simplePos x="0" y="0"/>
                <wp:positionH relativeFrom="column">
                  <wp:posOffset>1903476</wp:posOffset>
                </wp:positionH>
                <wp:positionV relativeFrom="paragraph">
                  <wp:posOffset>2150999</wp:posOffset>
                </wp:positionV>
                <wp:extent cx="365760" cy="356616"/>
                <wp:effectExtent l="19050" t="19050" r="1524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9FA004" id="Rectangle 40" o:spid="_x0000_s1026" style="position:absolute;margin-left:149.9pt;margin-top:169.35pt;width:28.8pt;height:28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" fillcolor="#00206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7FF08D" wp14:editId="13DD805B">
                <wp:simplePos x="0" y="0"/>
                <wp:positionH relativeFrom="column">
                  <wp:posOffset>3987419</wp:posOffset>
                </wp:positionH>
                <wp:positionV relativeFrom="paragraph">
                  <wp:posOffset>1500378</wp:posOffset>
                </wp:positionV>
                <wp:extent cx="365760" cy="356616"/>
                <wp:effectExtent l="19050" t="19050" r="15240" b="2476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84C05" id="Rectangle 35" o:spid="_x0000_s1026" style="position:absolute;margin-left:313.95pt;margin-top:118.15pt;width:28.8pt;height:28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" fillcolor="#ed7d31 [32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6AC18B7" wp14:editId="1FB8A9DC">
                <wp:simplePos x="0" y="0"/>
                <wp:positionH relativeFrom="column">
                  <wp:posOffset>3284474</wp:posOffset>
                </wp:positionH>
                <wp:positionV relativeFrom="paragraph">
                  <wp:posOffset>1492250</wp:posOffset>
                </wp:positionV>
                <wp:extent cx="365760" cy="356616"/>
                <wp:effectExtent l="19050" t="19050" r="152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77B6B" id="Rectangle 29" o:spid="_x0000_s1026" style="position:absolute;margin-left:258.6pt;margin-top:117.5pt;width:28.8pt;height:28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" fillcolor="#7030a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9A8D2C" wp14:editId="1E2F13B2">
                <wp:simplePos x="0" y="0"/>
                <wp:positionH relativeFrom="column">
                  <wp:posOffset>2607691</wp:posOffset>
                </wp:positionH>
                <wp:positionV relativeFrom="paragraph">
                  <wp:posOffset>1492885</wp:posOffset>
                </wp:positionV>
                <wp:extent cx="365760" cy="356616"/>
                <wp:effectExtent l="19050" t="19050" r="15240" b="2476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EFF0E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E1F3CD" id="Rectangle 42" o:spid="_x0000_s1026" style="position:absolute;margin-left:205.35pt;margin-top:117.55pt;width:28.8pt;height:28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" fillcolor="#eff0e4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641698" wp14:editId="1C528A7F">
                <wp:simplePos x="0" y="0"/>
                <wp:positionH relativeFrom="column">
                  <wp:posOffset>1903349</wp:posOffset>
                </wp:positionH>
                <wp:positionV relativeFrom="paragraph">
                  <wp:posOffset>1501394</wp:posOffset>
                </wp:positionV>
                <wp:extent cx="365760" cy="356616"/>
                <wp:effectExtent l="19050" t="19050" r="15240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208A43" id="Rectangle 41" o:spid="_x0000_s1026" style="position:absolute;margin-left:149.85pt;margin-top:118.2pt;width:28.8pt;height:28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" fillcolor="#00b0f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7D2989" wp14:editId="310D83B5">
                <wp:simplePos x="0" y="0"/>
                <wp:positionH relativeFrom="column">
                  <wp:posOffset>3988562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33A8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163C4" id="Rectangle 39" o:spid="_x0000_s1026" style="position:absolute;margin-left:314.05pt;margin-top:67.1pt;width:28.8pt;height:28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" fillcolor="#ff33a8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988A12" wp14:editId="0BDAB16B">
                <wp:simplePos x="0" y="0"/>
                <wp:positionH relativeFrom="column">
                  <wp:posOffset>3283966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799D" id="Rectangle 38" o:spid="_x0000_s1026" style="position:absolute;margin-left:258.6pt;margin-top:67.1pt;width:28.8pt;height:28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" fillcolor="black [321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BEC5E7" wp14:editId="1BB708F2">
                <wp:simplePos x="0" y="0"/>
                <wp:positionH relativeFrom="column">
                  <wp:posOffset>2598928</wp:posOffset>
                </wp:positionH>
                <wp:positionV relativeFrom="paragraph">
                  <wp:posOffset>852805</wp:posOffset>
                </wp:positionV>
                <wp:extent cx="365760" cy="356616"/>
                <wp:effectExtent l="19050" t="19050" r="15240" b="2476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74BFB" id="Rectangle 37" o:spid="_x0000_s1026" style="position:absolute;margin-left:204.65pt;margin-top:67.15pt;width:28.8pt;height:2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" fillcolor="#375623 [16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94FC30" wp14:editId="29D84553">
                <wp:simplePos x="0" y="0"/>
                <wp:positionH relativeFrom="column">
                  <wp:posOffset>1894840</wp:posOffset>
                </wp:positionH>
                <wp:positionV relativeFrom="paragraph">
                  <wp:posOffset>842645</wp:posOffset>
                </wp:positionV>
                <wp:extent cx="365760" cy="356616"/>
                <wp:effectExtent l="19050" t="19050" r="15240" b="2476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3EA69" id="Rectangle 36" o:spid="_x0000_s1026" style="position:absolute;margin-left:149.2pt;margin-top:66.35pt;width:28.8pt;height:28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" fillcolor="yellow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AC61C0" wp14:editId="481092BE">
                <wp:simplePos x="0" y="0"/>
                <wp:positionH relativeFrom="column">
                  <wp:posOffset>3989070</wp:posOffset>
                </wp:positionH>
                <wp:positionV relativeFrom="paragraph">
                  <wp:posOffset>202565</wp:posOffset>
                </wp:positionV>
                <wp:extent cx="365760" cy="356235"/>
                <wp:effectExtent l="19050" t="19050" r="15240" b="247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23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A4C7D" id="Rectangle 34" o:spid="_x0000_s1026" style="position:absolute;margin-left:314.1pt;margin-top:15.95pt;width:28.8pt;height:28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" fillcolor="#70ad47 [32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0E5E25" wp14:editId="1CFD9C7E">
                <wp:simplePos x="0" y="0"/>
                <wp:positionH relativeFrom="column">
                  <wp:posOffset>3284855</wp:posOffset>
                </wp:positionH>
                <wp:positionV relativeFrom="paragraph">
                  <wp:posOffset>212852</wp:posOffset>
                </wp:positionV>
                <wp:extent cx="365760" cy="356616"/>
                <wp:effectExtent l="19050" t="19050" r="15240" b="2476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E5422" id="Rectangle 33" o:spid="_x0000_s1026" style="position:absolute;margin-left:258.65pt;margin-top:16.75pt;width:28.8pt;height:2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" fillcolor="#2f5496 [24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4CA0E" wp14:editId="5605ED8E">
                <wp:simplePos x="0" y="0"/>
                <wp:positionH relativeFrom="column">
                  <wp:posOffset>2589784</wp:posOffset>
                </wp:positionH>
                <wp:positionV relativeFrom="paragraph">
                  <wp:posOffset>194437</wp:posOffset>
                </wp:positionV>
                <wp:extent cx="365760" cy="356616"/>
                <wp:effectExtent l="19050" t="19050" r="1524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573EA" id="Rectangle 32" o:spid="_x0000_s1026" style="position:absolute;margin-left:203.9pt;margin-top:15.3pt;width:28.8pt;height:28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" fillcolor="#4472c4 [32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76522" wp14:editId="2C6DACB7">
                <wp:simplePos x="0" y="0"/>
                <wp:positionH relativeFrom="column">
                  <wp:posOffset>1895094</wp:posOffset>
                </wp:positionH>
                <wp:positionV relativeFrom="paragraph">
                  <wp:posOffset>185166</wp:posOffset>
                </wp:positionV>
                <wp:extent cx="365760" cy="356616"/>
                <wp:effectExtent l="19050" t="19050" r="15240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62B83" id="Rectangle 31" o:spid="_x0000_s1026" style="position:absolute;margin-left:149.2pt;margin-top:14.6pt;width:28.8pt;height:28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" fillcolor="#c00000" strokecolor="black [3213]" strokeweight="3pt"/>
            </w:pict>
          </mc:Fallback>
        </mc:AlternateContent>
      </w:r>
    </w:p>
    <w:p w14:paraId="69D2787F" w14:textId="4A6586D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3F3A740" w14:textId="2564095C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09C7D05D" w14:textId="51912D4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9826D5C" w14:textId="2BAA2C3A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A6F83B0" w14:textId="631BCFE0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D02B584" w14:textId="2BFA6D6F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145050E" w14:textId="0FDFB9B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14E53E5C" w14:textId="399619D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E699BA7" w14:textId="44853401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528D824" w14:textId="4AF8A562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FED854E" w14:textId="161FDFF9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5FE016BE" w14:textId="32D55536" w:rsidR="005C5BA5" w:rsidRDefault="005C5BA5" w:rsidP="005C5BA5">
      <w:pPr>
        <w:rPr>
          <w:rFonts w:cstheme="minorHAnsi"/>
          <w:sz w:val="28"/>
          <w:szCs w:val="28"/>
        </w:rPr>
      </w:pPr>
    </w:p>
    <w:p w14:paraId="3D32B875" w14:textId="3CF5A3AD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36950987" w14:textId="0E9B462E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E006C8" w14:textId="2E71301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74E27D6" w14:textId="1C5B1BE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E4A3A9E" w14:textId="30B7A71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09252E9" w14:textId="58836C8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4E7D74E" w14:textId="0D3B97C4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239F82B" w14:textId="44F26BC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31D8930" w14:textId="3F24AC6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F62369" w14:textId="16BA96C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757B403" w14:textId="0F37B042" w:rsidR="005C5BA5" w:rsidRDefault="00350F09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0DFECEBB" wp14:editId="3B662A1F">
            <wp:simplePos x="0" y="0"/>
            <wp:positionH relativeFrom="margin">
              <wp:posOffset>2336292</wp:posOffset>
            </wp:positionH>
            <wp:positionV relativeFrom="paragraph">
              <wp:posOffset>11557</wp:posOffset>
            </wp:positionV>
            <wp:extent cx="2514092" cy="4565650"/>
            <wp:effectExtent l="0" t="0" r="635" b="6350"/>
            <wp:wrapNone/>
            <wp:docPr id="48" name="Picture 48" descr="Girls clothing siz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s clothing size chart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092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DC8E55" w14:textId="36CC304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8E334C1" w14:textId="46409EE0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81BCE71" w14:textId="3AE12346" w:rsidR="005C5BA5" w:rsidRPr="007E46D2" w:rsidRDefault="005C5BA5" w:rsidP="005C5BA5">
      <w:pPr>
        <w:tabs>
          <w:tab w:val="left" w:pos="3830"/>
        </w:tabs>
        <w:rPr>
          <w:rFonts w:cstheme="minorHAnsi"/>
          <w:sz w:val="20"/>
          <w:szCs w:val="20"/>
        </w:rPr>
      </w:pPr>
    </w:p>
    <w:p w14:paraId="27FD1E1B" w14:textId="26B228DA" w:rsidR="005C5BA5" w:rsidRPr="007E46D2" w:rsidRDefault="007E46D2" w:rsidP="007E46D2">
      <w:pPr>
        <w:tabs>
          <w:tab w:val="left" w:pos="1714"/>
        </w:tabs>
        <w:ind w:firstLine="1440"/>
        <w:rPr>
          <w:rFonts w:cstheme="minorHAnsi"/>
          <w:b/>
          <w:bCs/>
          <w:sz w:val="24"/>
          <w:szCs w:val="24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9D05CD" wp14:editId="19F2689E">
                <wp:simplePos x="0" y="0"/>
                <wp:positionH relativeFrom="column">
                  <wp:posOffset>2143760</wp:posOffset>
                </wp:positionH>
                <wp:positionV relativeFrom="paragraph">
                  <wp:posOffset>122174</wp:posOffset>
                </wp:positionV>
                <wp:extent cx="904875" cy="9525"/>
                <wp:effectExtent l="0" t="0" r="28575" b="28575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FD22CA" id="Straight Connector 52" o:spid="_x0000_s1026" style="position:absolute;flip:y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8.8pt,9.6pt" to="240.0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E557B7E" wp14:editId="4B3F9B00">
                <wp:simplePos x="0" y="0"/>
                <wp:positionH relativeFrom="column">
                  <wp:posOffset>2884805</wp:posOffset>
                </wp:positionH>
                <wp:positionV relativeFrom="paragraph">
                  <wp:posOffset>118745</wp:posOffset>
                </wp:positionV>
                <wp:extent cx="328295" cy="45085"/>
                <wp:effectExtent l="0" t="19050" r="14605" b="0"/>
                <wp:wrapNone/>
                <wp:docPr id="49" name="Arc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E1CC7C" id="Arc 49" o:spid="_x0000_s1026" style="position:absolute;margin-left:227.15pt;margin-top:9.35pt;width:25.85pt;height:3.55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  <w:r>
        <w:rPr>
          <w:rFonts w:cstheme="minorHAnsi"/>
          <w:b/>
          <w:bCs/>
        </w:rPr>
        <w:t xml:space="preserve">  </w:t>
      </w:r>
      <w:r w:rsidRPr="007E46D2">
        <w:rPr>
          <w:rFonts w:cstheme="minorHAnsi"/>
          <w:b/>
          <w:bCs/>
        </w:rPr>
        <w:t>Upper Arm-Bottom</w:t>
      </w:r>
    </w:p>
    <w:p w14:paraId="15581CF3" w14:textId="194E44A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1A60E6" w14:textId="0417DD8A" w:rsidR="005C5BA5" w:rsidRDefault="007E46D2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b/>
          <w:bCs/>
        </w:rPr>
        <w:t xml:space="preserve">                              Lower</w:t>
      </w:r>
      <w:r w:rsidRPr="007E46D2">
        <w:rPr>
          <w:rFonts w:cstheme="minorHAnsi"/>
          <w:b/>
          <w:bCs/>
        </w:rPr>
        <w:t xml:space="preserve"> Arm-Bottom</w:t>
      </w:r>
      <w:r>
        <w:rPr>
          <w:rFonts w:cstheme="minorHAnsi"/>
          <w:noProof/>
          <w:sz w:val="28"/>
          <w:szCs w:val="28"/>
        </w:rPr>
        <w:t xml:space="preserve"> </w: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DB9D99" wp14:editId="01230868">
                <wp:simplePos x="0" y="0"/>
                <wp:positionH relativeFrom="column">
                  <wp:posOffset>2093849</wp:posOffset>
                </wp:positionH>
                <wp:positionV relativeFrom="paragraph">
                  <wp:posOffset>83820</wp:posOffset>
                </wp:positionV>
                <wp:extent cx="904875" cy="95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CEE8CC" id="Straight Connector 53" o:spid="_x0000_s1026" style="position:absolute;flip:y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85pt,6.6pt" to="236.1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CDB1055" wp14:editId="74779752">
                <wp:simplePos x="0" y="0"/>
                <wp:positionH relativeFrom="column">
                  <wp:posOffset>2834259</wp:posOffset>
                </wp:positionH>
                <wp:positionV relativeFrom="paragraph">
                  <wp:posOffset>76835</wp:posOffset>
                </wp:positionV>
                <wp:extent cx="328295" cy="45085"/>
                <wp:effectExtent l="0" t="19050" r="14605" b="0"/>
                <wp:wrapNone/>
                <wp:docPr id="50" name="Arc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3245B" id="Arc 50" o:spid="_x0000_s1026" style="position:absolute;margin-left:223.15pt;margin-top:6.05pt;width:25.85pt;height:3.55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</w:p>
    <w:p w14:paraId="0FC18993" w14:textId="0EC776D1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525DC10" w14:textId="2554C3E1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5581911" wp14:editId="2E7AE657">
                <wp:simplePos x="0" y="0"/>
                <wp:positionH relativeFrom="margin">
                  <wp:posOffset>3655061</wp:posOffset>
                </wp:positionH>
                <wp:positionV relativeFrom="paragraph">
                  <wp:posOffset>223393</wp:posOffset>
                </wp:positionV>
                <wp:extent cx="596260" cy="138938"/>
                <wp:effectExtent l="19050" t="0" r="0" b="52070"/>
                <wp:wrapNone/>
                <wp:docPr id="60" name="Arc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231243">
                          <a:off x="0" y="0"/>
                          <a:ext cx="596260" cy="138938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930A8" id="Arc 60" o:spid="_x0000_s1026" style="position:absolute;margin-left:287.8pt;margin-top:17.6pt;width:46.95pt;height:10.95pt;rotation:11175246fd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596260,138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" path="m298130,nsc462783,,596260,31102,596260,69469r-298130,l298130,xem298130,nfc462783,,596260,31102,596260,69469e" filled="f" strokecolor="black [3213]" strokeweight="2.25pt">
                <v:stroke joinstyle="miter"/>
                <v:path arrowok="t" o:connecttype="custom" o:connectlocs="298130,0;596260,69469" o:connectangles="0,0"/>
                <w10:wrap anchorx="margin"/>
              </v:shape>
            </w:pict>
          </mc:Fallback>
        </mc:AlternateContent>
      </w:r>
    </w:p>
    <w:p w14:paraId="5F5B9A75" w14:textId="52CE4BC0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BDC330" wp14:editId="4D800B2B">
                <wp:simplePos x="0" y="0"/>
                <wp:positionH relativeFrom="column">
                  <wp:posOffset>3951478</wp:posOffset>
                </wp:positionH>
                <wp:positionV relativeFrom="paragraph">
                  <wp:posOffset>5715</wp:posOffset>
                </wp:positionV>
                <wp:extent cx="904875" cy="9525"/>
                <wp:effectExtent l="0" t="0" r="28575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677B8F" id="Straight Connector 61" o:spid="_x0000_s1026" style="position:absolute;flip:y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1.15pt,.45pt" to="382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" strokecolor="black [3213]" strokeweight="1.5pt">
                <v:stroke joinstyle="miter"/>
              </v:line>
            </w:pict>
          </mc:Fallback>
        </mc:AlternateContent>
      </w:r>
    </w:p>
    <w:p w14:paraId="618EF4A0" w14:textId="6967EBCF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8D61D9D" wp14:editId="750F2A25">
                <wp:simplePos x="0" y="0"/>
                <wp:positionH relativeFrom="column">
                  <wp:posOffset>3915156</wp:posOffset>
                </wp:positionH>
                <wp:positionV relativeFrom="paragraph">
                  <wp:posOffset>182118</wp:posOffset>
                </wp:positionV>
                <wp:extent cx="904875" cy="9525"/>
                <wp:effectExtent l="0" t="0" r="2857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4AAA64" id="Straight Connector 59" o:spid="_x0000_s1026" style="position:absolute;flip:y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3pt,14.35pt" to="379.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61E63C2" wp14:editId="72F1B4B2">
                <wp:simplePos x="0" y="0"/>
                <wp:positionH relativeFrom="margin">
                  <wp:posOffset>3696843</wp:posOffset>
                </wp:positionH>
                <wp:positionV relativeFrom="paragraph">
                  <wp:posOffset>136525</wp:posOffset>
                </wp:positionV>
                <wp:extent cx="426061" cy="66469"/>
                <wp:effectExtent l="19050" t="0" r="0" b="29210"/>
                <wp:wrapNone/>
                <wp:docPr id="58" name="Arc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4B966" id="Arc 58" o:spid="_x0000_s1026" style="position:absolute;margin-left:291.1pt;margin-top:10.75pt;width:33.55pt;height:5.25pt;rotation:11467121fd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MJQ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</w:p>
    <w:p w14:paraId="1FDB5E2B" w14:textId="1A14EABC" w:rsidR="005C5BA5" w:rsidRPr="00552CE5" w:rsidRDefault="00552CE5" w:rsidP="00552CE5">
      <w:pPr>
        <w:tabs>
          <w:tab w:val="left" w:pos="7618"/>
          <w:tab w:val="left" w:pos="7805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B677D07" wp14:editId="334ED8DA">
                <wp:simplePos x="0" y="0"/>
                <wp:positionH relativeFrom="column">
                  <wp:posOffset>3913251</wp:posOffset>
                </wp:positionH>
                <wp:positionV relativeFrom="paragraph">
                  <wp:posOffset>222885</wp:posOffset>
                </wp:positionV>
                <wp:extent cx="904875" cy="9525"/>
                <wp:effectExtent l="0" t="0" r="28575" b="2857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8F694" id="Straight Connector 57" o:spid="_x0000_s1026" style="position:absolute;flip:y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15pt,17.55pt" to="379.4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9071EA" wp14:editId="38F13280">
                <wp:simplePos x="0" y="0"/>
                <wp:positionH relativeFrom="margin">
                  <wp:posOffset>3700145</wp:posOffset>
                </wp:positionH>
                <wp:positionV relativeFrom="paragraph">
                  <wp:posOffset>167259</wp:posOffset>
                </wp:positionV>
                <wp:extent cx="426061" cy="66469"/>
                <wp:effectExtent l="19050" t="0" r="0" b="29210"/>
                <wp:wrapNone/>
                <wp:docPr id="56" name="Arc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E27B4" id="Arc 56" o:spid="_x0000_s1026" style="position:absolute;margin-left:291.35pt;margin-top:13.15pt;width:33.55pt;height:5.25pt;rotation:11467121fd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1ZO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24EA8FCF" w14:textId="331B5F75" w:rsidR="00552CE5" w:rsidRDefault="00350F09" w:rsidP="00552CE5">
      <w:pPr>
        <w:tabs>
          <w:tab w:val="left" w:pos="7704"/>
        </w:tabs>
        <w:ind w:left="15120" w:hanging="7416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                                                       </w:t>
      </w:r>
    </w:p>
    <w:p w14:paraId="4D3F226C" w14:textId="64C54270" w:rsidR="005C5BA5" w:rsidRPr="00350F09" w:rsidRDefault="00552CE5" w:rsidP="00552CE5">
      <w:pPr>
        <w:tabs>
          <w:tab w:val="left" w:pos="7704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5A0778" wp14:editId="0CA106FC">
                <wp:simplePos x="0" y="0"/>
                <wp:positionH relativeFrom="column">
                  <wp:posOffset>3874770</wp:posOffset>
                </wp:positionH>
                <wp:positionV relativeFrom="paragraph">
                  <wp:posOffset>49911</wp:posOffset>
                </wp:positionV>
                <wp:extent cx="904875" cy="952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E128B9" id="Straight Connector 55" o:spid="_x0000_s1026" style="position:absolute;flip:y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5.1pt,3.95pt" to="376.3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F607E35" wp14:editId="7E92B3C0">
                <wp:simplePos x="0" y="0"/>
                <wp:positionH relativeFrom="column">
                  <wp:posOffset>3725545</wp:posOffset>
                </wp:positionH>
                <wp:positionV relativeFrom="paragraph">
                  <wp:posOffset>14351</wp:posOffset>
                </wp:positionV>
                <wp:extent cx="281305" cy="45720"/>
                <wp:effectExtent l="19050" t="0" r="0" b="30480"/>
                <wp:wrapNone/>
                <wp:docPr id="54" name="Arc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281305" cy="45720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DE832E" id="Arc 54" o:spid="_x0000_s1026" style="position:absolute;margin-left:293.35pt;margin-top:1.15pt;width:22.15pt;height:3.6pt;rotation:11467121fd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81305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" path="m140653,nsc218334,,281306,10235,281306,22860r-140653,l140653,xem140653,nfc218334,,281306,10235,281306,22860e" filled="f" strokecolor="black [3213]" strokeweight="2.25pt">
                <v:stroke joinstyle="miter"/>
                <v:path arrowok="t" o:connecttype="custom" o:connectlocs="140653,0;281306,22860" o:connectangles="0,0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 xml:space="preserve">                                                                                                                       </w:t>
      </w:r>
    </w:p>
    <w:p w14:paraId="63A0ACF4" w14:textId="10AAD55C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07B712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574A1D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D58F5EA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FC1FF4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21E5E0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A6118C1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A8FB6CE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A62FD8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DAA48D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4195BFE" w14:textId="527A2B56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8A3E570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8F0F5ED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4506D7F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6BA86C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7982F3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379256" w14:textId="28E4FC72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516CAFA1" wp14:editId="53F03D4C">
            <wp:simplePos x="0" y="0"/>
            <wp:positionH relativeFrom="margin">
              <wp:align>right</wp:align>
            </wp:positionH>
            <wp:positionV relativeFrom="paragraph">
              <wp:posOffset>565042</wp:posOffset>
            </wp:positionV>
            <wp:extent cx="7543800" cy="2351405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90"/>
                    <a:stretch/>
                  </pic:blipFill>
                  <pic:spPr bwMode="auto">
                    <a:xfrm>
                      <a:off x="0" y="0"/>
                      <a:ext cx="7543800" cy="2351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CE9A290" wp14:editId="2102D293">
            <wp:extent cx="7543800" cy="566420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82545"/>
                    <a:stretch/>
                  </pic:blipFill>
                  <pic:spPr bwMode="auto">
                    <a:xfrm>
                      <a:off x="0" y="0"/>
                      <a:ext cx="7543800" cy="566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53E38" w14:textId="64B3E76C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BFCEF96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6D19A58" w14:textId="29A62D24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1E7E2C" w14:textId="403AC003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5F55F10" w14:textId="33DD605A" w:rsidR="005C5BA5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2EF987DC" wp14:editId="45917AAD">
            <wp:simplePos x="118872" y="1581912"/>
            <wp:positionH relativeFrom="column">
              <wp:align>left</wp:align>
            </wp:positionH>
            <wp:positionV relativeFrom="paragraph">
              <wp:align>top</wp:align>
            </wp:positionV>
            <wp:extent cx="4398010" cy="4962525"/>
            <wp:effectExtent l="0" t="0" r="2540" b="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0"/>
                    <a:stretch/>
                  </pic:blipFill>
                  <pic:spPr bwMode="auto">
                    <a:xfrm>
                      <a:off x="0" y="0"/>
                      <a:ext cx="439801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E95E009" w14:textId="53EE4A84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906290" w14:textId="55FD3C55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1E060834" w14:textId="77777777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A8BD9D3" w14:textId="4E202182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9ADF54C" w14:textId="75DBD21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53477BDC" w14:textId="34611ACA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36112705" w14:textId="7CE26D7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055CBC36" w14:textId="3A7BBC59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3E3CD2" w14:textId="77777777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 w:rsidRPr="00EA4584">
        <w:rPr>
          <w:rFonts w:cstheme="minorHAnsi"/>
          <w:b/>
          <w:bCs/>
          <w:sz w:val="24"/>
          <w:szCs w:val="24"/>
        </w:rPr>
        <w:t>Thighs</w:t>
      </w:r>
    </w:p>
    <w:p w14:paraId="73C7151F" w14:textId="6338099B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18"/>
          <w:szCs w:val="18"/>
        </w:rPr>
      </w:pPr>
      <w:r>
        <w:rPr>
          <w:rFonts w:cstheme="minorHAnsi"/>
          <w:b/>
          <w:bCs/>
        </w:rPr>
        <w:t xml:space="preserve">                                                                                     </w:t>
      </w:r>
      <w:r w:rsidRPr="00EA4584">
        <w:rPr>
          <w:rFonts w:cstheme="minorHAnsi"/>
          <w:b/>
          <w:bCs/>
          <w:sz w:val="24"/>
          <w:szCs w:val="24"/>
        </w:rPr>
        <w:t>Knees</w:t>
      </w:r>
    </w:p>
    <w:p w14:paraId="77D55E51" w14:textId="4F902F8D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8"/>
          <w:szCs w:val="8"/>
        </w:rPr>
      </w:pPr>
    </w:p>
    <w:p w14:paraId="697D243D" w14:textId="68AD87E9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alves</w:t>
      </w:r>
    </w:p>
    <w:p w14:paraId="19EB892B" w14:textId="7BF9F33C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4"/>
          <w:szCs w:val="4"/>
        </w:rPr>
      </w:pPr>
    </w:p>
    <w:p w14:paraId="3EF542FA" w14:textId="7BAD54B5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kle</w:t>
      </w:r>
    </w:p>
    <w:p w14:paraId="272525BE" w14:textId="409E899A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textWrapping" w:clear="all"/>
      </w:r>
    </w:p>
    <w:p w14:paraId="59AD827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8F599A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FCB803" w14:textId="667C04BF" w:rsidR="005C5BA5" w:rsidRP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sectPr w:rsidR="005C5BA5" w:rsidRPr="005C5BA5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46719" w14:textId="77777777" w:rsidR="00954146" w:rsidRDefault="00954146" w:rsidP="00907D12">
      <w:pPr>
        <w:spacing w:after="0" w:line="240" w:lineRule="auto"/>
      </w:pPr>
      <w:r>
        <w:separator/>
      </w:r>
    </w:p>
  </w:endnote>
  <w:endnote w:type="continuationSeparator" w:id="0">
    <w:p w14:paraId="3EC7F472" w14:textId="77777777" w:rsidR="00954146" w:rsidRDefault="00954146" w:rsidP="0090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855E7" w14:textId="77777777" w:rsidR="00954146" w:rsidRDefault="00954146" w:rsidP="00907D12">
      <w:pPr>
        <w:spacing w:after="0" w:line="240" w:lineRule="auto"/>
      </w:pPr>
      <w:r>
        <w:separator/>
      </w:r>
    </w:p>
  </w:footnote>
  <w:footnote w:type="continuationSeparator" w:id="0">
    <w:p w14:paraId="07EA9F1C" w14:textId="77777777" w:rsidR="00954146" w:rsidRDefault="00954146" w:rsidP="00907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mwrAUAZPFOOCwAAAA="/>
  </w:docVars>
  <w:rsids>
    <w:rsidRoot w:val="00DB72AD"/>
    <w:rsid w:val="0005157F"/>
    <w:rsid w:val="000C4F1D"/>
    <w:rsid w:val="001E142C"/>
    <w:rsid w:val="00220AA4"/>
    <w:rsid w:val="00350F09"/>
    <w:rsid w:val="003608BB"/>
    <w:rsid w:val="00380A1D"/>
    <w:rsid w:val="003C1CAA"/>
    <w:rsid w:val="003D3BC3"/>
    <w:rsid w:val="0040684A"/>
    <w:rsid w:val="00450D90"/>
    <w:rsid w:val="00475C94"/>
    <w:rsid w:val="0048339C"/>
    <w:rsid w:val="0051498D"/>
    <w:rsid w:val="00525721"/>
    <w:rsid w:val="00552CE5"/>
    <w:rsid w:val="005C5BA5"/>
    <w:rsid w:val="006C2F7E"/>
    <w:rsid w:val="007121BD"/>
    <w:rsid w:val="007E46D2"/>
    <w:rsid w:val="00907D12"/>
    <w:rsid w:val="009436DA"/>
    <w:rsid w:val="00954146"/>
    <w:rsid w:val="00A12AB5"/>
    <w:rsid w:val="00B60D4D"/>
    <w:rsid w:val="00B9541C"/>
    <w:rsid w:val="00BC6B7F"/>
    <w:rsid w:val="00BE2A15"/>
    <w:rsid w:val="00C25096"/>
    <w:rsid w:val="00C41891"/>
    <w:rsid w:val="00D94821"/>
    <w:rsid w:val="00DB72AD"/>
    <w:rsid w:val="00EA4584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D12"/>
  </w:style>
  <w:style w:type="paragraph" w:styleId="Footer">
    <w:name w:val="footer"/>
    <w:basedOn w:val="Normal"/>
    <w:link w:val="Foot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jpe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25</cp:revision>
  <dcterms:created xsi:type="dcterms:W3CDTF">2020-06-18T00:59:00Z</dcterms:created>
  <dcterms:modified xsi:type="dcterms:W3CDTF">2020-06-28T22:18:00Z</dcterms:modified>
</cp:coreProperties>
</file>